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brittany reinhart</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rittan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einhart</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56 Meadowood Drive, Lake Forest, IL, USA Lake Forest, IL, USA 6004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rittanylreinhart@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975951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ll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9/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